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pain</w:t>
      </w:r>
      <w:r>
        <w:t xml:space="preserve"> </w:t>
      </w:r>
      <w:r>
        <w:t xml:space="preserve">Valencia</w:t>
      </w:r>
    </w:p>
    <w:p>
      <w:pPr>
        <w:pStyle w:val="FirstParagraph"/>
      </w:pPr>
      <w:r>
        <w:t xml:space="preserve">October 26, 2023</w:t>
      </w:r>
    </w:p>
    <w:p>
      <w:pPr>
        <w:pStyle w:val="BodyText"/>
      </w:pPr>
      <w:r>
        <w:t xml:space="preserve">Dr. Elena Mora</w:t>
      </w:r>
    </w:p>
    <w:p>
      <w:pPr>
        <w:pStyle w:val="BodyText"/>
      </w:pPr>
      <w:r>
        <w:t xml:space="preserve">Scholarship Committee</w:t>
      </w:r>
    </w:p>
    <w:p>
      <w:pPr>
        <w:pStyle w:val="BodyText"/>
      </w:pPr>
      <w:r>
        <w:t xml:space="preserve">Valencia Mental Health Foundation</w:t>
      </w:r>
    </w:p>
    <w:p>
      <w:pPr>
        <w:pStyle w:val="BodyText"/>
      </w:pPr>
      <w:r>
        <w:t xml:space="preserve">Calle de la Ciudad de Valencia, 45</w:t>
      </w:r>
    </w:p>
    <w:p>
      <w:pPr>
        <w:pStyle w:val="BodyText"/>
      </w:pPr>
      <w:r>
        <w:t xml:space="preserve">46001 Valencia, Spain</w:t>
      </w:r>
    </w:p>
    <w:bookmarkStart w:id="20" w:name="scholarship-application-letter"/>
    <w:p>
      <w:pPr>
        <w:pStyle w:val="Heading1"/>
      </w:pPr>
      <w:r>
        <w:t xml:space="preserve">SCHOLARSHIP APPLICATION LETTER</w:t>
      </w:r>
    </w:p>
    <w:p>
      <w:pPr>
        <w:pStyle w:val="FirstParagraph"/>
      </w:pPr>
      <w:r>
        <w:t xml:space="preserve">Dear Dr. Mora and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prestigious Mental Health Innovation Scholarship offered by the Valencia Mental Health Foundation, with the specific purpose of advancing my career as a dedicated</w:t>
      </w:r>
      <w:r>
        <w:t xml:space="preserve"> </w:t>
      </w:r>
      <w:r>
        <w:rPr>
          <w:iCs/>
          <w:i/>
        </w:rPr>
        <w:t xml:space="preserve">Psychiatrist</w:t>
      </w:r>
      <w:r>
        <w:t xml:space="preserve"> </w:t>
      </w:r>
      <w:r>
        <w:t xml:space="preserve">within Spain's evolving healthcare landscape. Having completed my medical degree and specialized training in psychiatry at King's College London, I now seek to contribute my clinical expertise to the vibrant mental health community in</w:t>
      </w:r>
      <w:r>
        <w:t xml:space="preserve"> </w:t>
      </w:r>
      <w:r>
        <w:rPr>
          <w:bCs/>
          <w:b/>
        </w:rPr>
        <w:t xml:space="preserve">Spain Valencia</w:t>
      </w:r>
      <w:r>
        <w:t xml:space="preserve">, where I believe profound cultural and systemic opportunities exist for transformative psychiatric care.</w:t>
      </w:r>
    </w:p>
    <w:p>
      <w:pPr>
        <w:pStyle w:val="BodyText"/>
      </w:pPr>
      <w:r>
        <w:t xml:space="preserve">My academic journey has been meticulously designed to prepare me for the complex challenges of modern psychiatry. During my residency at St. Thomas' Hospital, I developed comprehensive expertise in treating severe mood disorders, trauma-informed care, and neurodevelopmental conditions through evidence-based practices. However, I recognized that true psychiatric mastery requires immersion in diverse cultural contexts—a principle that led me to pursue a deep connection with Spain's unique healthcare ecosystem. The Valencia region has long captivated me not merely for its sun-drenched beauty but for its progressive approach to integrating traditional Mediterranean wellness philosophies with cutting-edge psychiatric science. This scholarship represents the critical bridge between my academic achievements and my commitment to serve the people of</w:t>
      </w:r>
      <w:r>
        <w:t xml:space="preserve"> </w:t>
      </w:r>
      <w:r>
        <w:rPr>
          <w:bCs/>
          <w:b/>
        </w:rPr>
        <w:t xml:space="preserve">Spain Valencia</w:t>
      </w:r>
      <w:r>
        <w:t xml:space="preserve"> </w:t>
      </w:r>
      <w:r>
        <w:t xml:space="preserve">as a compassionate</w:t>
      </w:r>
      <w:r>
        <w:t xml:space="preserve"> </w:t>
      </w:r>
      <w:r>
        <w:rPr>
          <w:iCs/>
          <w:i/>
        </w:rPr>
        <w:t xml:space="preserve">Psychiatrist</w:t>
      </w:r>
      <w:r>
        <w:t xml:space="preserve">.</w:t>
      </w:r>
    </w:p>
    <w:p>
      <w:pPr>
        <w:pStyle w:val="BodyText"/>
      </w:pPr>
      <w:r>
        <w:t xml:space="preserve">What compels me most deeply about applying this scholarship in Valencia is the region's pioneering work in community mental health integration. Unlike centralized healthcare models, Valencia has established remarkable success through its "Salut Mental" initiative—embedding psychiatric services directly within primary care centers across urban and rural communities. Having studied these programs extensively during my research on European mental health policy, I am eager to contribute to this model while learning from its innovative frameworks. For instance, Valencia's collaborative approach with local NGOs like 'Vida Activa' (which addresses depression through community gardening and social integration) demonstrates how culturally resonant psychiatry can reduce stigma and improve long-term outcomes. As a future</w:t>
      </w:r>
      <w:r>
        <w:t xml:space="preserve"> </w:t>
      </w:r>
      <w:r>
        <w:rPr>
          <w:iCs/>
          <w:i/>
        </w:rPr>
        <w:t xml:space="preserve">Psychiatrist</w:t>
      </w:r>
      <w:r>
        <w:t xml:space="preserve"> </w:t>
      </w:r>
      <w:r>
        <w:t xml:space="preserve">in this setting, I intend to develop similar localized interventions, particularly for the aging population of Valencia—a demographic often overlooked in mental health initiatives.</w:t>
      </w:r>
    </w:p>
    <w:p>
      <w:pPr>
        <w:pStyle w:val="BodyText"/>
      </w:pPr>
      <w:r>
        <w:t xml:space="preserve">My proposed three-year plan under this scholarship would focus on three key pillars. First, I will complete a specialized clinical fellowship at the Hospital Clínico Universitario de Valencia, concentrating on geriatric psychiatry and substance use disorders—areas with critical gaps in Valencia's current service delivery. Second, I will partner with the University of Valencia's Department of Social Psychology to research how Mediterranean dietary patterns (such as the traditional "Mediterranean diet") interact with mental health outcomes in our local population—a project directly aligned with Spain's national health strategy. Third, I will establish a mobile psychiatric consultation service for rural towns like Alcoy and Alzira, where access to specialized care remains limited. This initiative would leverage telepsychiatry tools already adopted by Valencia's public health network, ensuring no community is left behind.</w:t>
      </w:r>
    </w:p>
    <w:p>
      <w:pPr>
        <w:pStyle w:val="BodyText"/>
      </w:pPr>
      <w:r>
        <w:t xml:space="preserve">My commitment to</w:t>
      </w:r>
      <w:r>
        <w:t xml:space="preserve"> </w:t>
      </w:r>
      <w:r>
        <w:rPr>
          <w:bCs/>
          <w:b/>
        </w:rPr>
        <w:t xml:space="preserve">Spain Valencia</w:t>
      </w:r>
      <w:r>
        <w:t xml:space="preserve"> </w:t>
      </w:r>
      <w:r>
        <w:t xml:space="preserve">extends beyond clinical practice. I have actively engaged with the local Spanish-speaking medical community through virtual exchanges with Valencian psychiatrists during my training. I've mastered advanced Spanish medical terminology and culturally nuanced communication strategies, including understanding the regional dialects of Eastern Spain that influence patient interactions. For example, in Valencian culture, concepts like 'sobriedad' (moderation) and 'casa' (home/family) carry deep psychological significance—elements I have studied through academic papers by Dr. Ana Sánchez at the University of Valencia. This cultural fluency ensures that as a</w:t>
      </w:r>
      <w:r>
        <w:t xml:space="preserve"> </w:t>
      </w:r>
      <w:r>
        <w:rPr>
          <w:iCs/>
          <w:i/>
        </w:rPr>
        <w:t xml:space="preserve">Psychiatrist</w:t>
      </w:r>
      <w:r>
        <w:t xml:space="preserve">, I can build trust where it matters most: within the patient's lived reality.</w:t>
      </w:r>
    </w:p>
    <w:p>
      <w:pPr>
        <w:pStyle w:val="BodyText"/>
      </w:pPr>
      <w:r>
        <w:t xml:space="preserve">The financial support from this scholarship would be transformative for my career trajectory in Spain. It will cover my specialized certification costs, relocation expenses to Valencia, and essential research materials—enabling me to immediately contribute rather than divert time toward financial concerns. Crucially, it would connect me with the Foundation's network of mentors, including Dr. Carlos Ferrer (a pioneer in community psychiatry for immigrant populations), whose work aligns with my vision. This partnership is precisely why I view this scholarship as not merely funding, but a strategic investment in Valencia's future mental health infrastructure.</w:t>
      </w:r>
    </w:p>
    <w:p>
      <w:pPr>
        <w:pStyle w:val="BodyText"/>
      </w:pPr>
      <w:r>
        <w:t xml:space="preserve">Spain has consistently been at the forefront of redefining psychiatric care through its holistic approach—recognizing that mental wellness flourishes within strong social fabric. My own journey reflects this philosophy: I volunteered for two years with "Ayuda en Acción" in Barcelona, supporting refugee families through trauma counseling, which deepened my understanding of how cultural identity shapes recovery. In Valencia, I will extend this ethos by co-developing a bilingual (Spanish/Valencian) support group for migrant workers at the local health center—a project that directly serves the community where I intend to practice as a</w:t>
      </w:r>
      <w:r>
        <w:t xml:space="preserve"> </w:t>
      </w:r>
      <w:r>
        <w:rPr>
          <w:iCs/>
          <w:i/>
        </w:rPr>
        <w:t xml:space="preserve">Psychiatrist</w:t>
      </w:r>
      <w:r>
        <w:t xml:space="preserve">.</w:t>
      </w:r>
    </w:p>
    <w:p>
      <w:pPr>
        <w:pStyle w:val="BodyText"/>
      </w:pPr>
      <w:r>
        <w:t xml:space="preserve">I am confident that my clinical experience, cultural intelligence, and unwavering dedication to Valencian mental health needs position me as an ideal candidate for this scholarship. I have attached my CV, letters of recommendation from Dr. Sarah Jennings (Director of Psychiatry at King's College) and Dr. Miguel Torres (Chair of Community Health at University of Valencia), and a detailed research proposal for your review. The opportunity to contribute meaningfully to the people of</w:t>
      </w:r>
      <w:r>
        <w:t xml:space="preserve"> </w:t>
      </w:r>
      <w:r>
        <w:rPr>
          <w:bCs/>
          <w:b/>
        </w:rPr>
        <w:t xml:space="preserve">Spain Valencia</w:t>
      </w:r>
      <w:r>
        <w:t xml:space="preserve"> </w:t>
      </w:r>
      <w:r>
        <w:t xml:space="preserve">as a psychiatrist is not merely a professional goal—it is a personal commitment forged through years of study, service, and deep respect for Spanish healthcare values.</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vision aligns with the Valencia Mental Health Foundation's mission in an interview at your earliest convenience. May this scholarship empower me to become a steadfast pillar of hope for countless individuals seeking mental wellness in the heart of Spain.</w:t>
      </w:r>
    </w:p>
    <w:p>
      <w:pPr>
        <w:pStyle w:val="BodyText"/>
      </w:pPr>
      <w:r>
        <w:t xml:space="preserve">Sincerely,</w:t>
      </w:r>
    </w:p>
    <w:p>
      <w:pPr>
        <w:pStyle w:val="BodyText"/>
      </w:pPr>
      <w:r>
        <w:br/>
      </w:r>
      <w:r>
        <w:br/>
      </w:r>
    </w:p>
    <w:p>
      <w:pPr>
        <w:pStyle w:val="BodyText"/>
      </w:pPr>
      <w:r>
        <w:t xml:space="preserve">Dr. Isabella Rossi</w:t>
      </w:r>
    </w:p>
    <w:p>
      <w:pPr>
        <w:pStyle w:val="BodyText"/>
      </w:pPr>
      <w:r>
        <w:t xml:space="preserve">MBBS, MRCPsych (UK), MSc in Global Mental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Spain Valencia</dc:title>
  <dc:creator/>
  <dc:language>en</dc:language>
  <cp:keywords/>
  <dcterms:created xsi:type="dcterms:W3CDTF">2025-12-11T06:58:29Z</dcterms:created>
  <dcterms:modified xsi:type="dcterms:W3CDTF">2025-12-11T06:58:29Z</dcterms:modified>
</cp:coreProperties>
</file>

<file path=docProps/custom.xml><?xml version="1.0" encoding="utf-8"?>
<Properties xmlns="http://schemas.openxmlformats.org/officeDocument/2006/custom-properties" xmlns:vt="http://schemas.openxmlformats.org/officeDocument/2006/docPropsVTypes"/>
</file>